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287CB3" w14:textId="0505BACA" w:rsidR="00B76B54" w:rsidRPr="00825364" w:rsidRDefault="00825364" w:rsidP="00825364">
      <w:pPr>
        <w:pBdr>
          <w:bottom w:val="single" w:sz="4" w:space="1" w:color="auto"/>
        </w:pBdr>
        <w:spacing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Řízení softwarových projektů, </w:t>
      </w:r>
      <w:r w:rsidR="00B76B54" w:rsidRPr="00825364">
        <w:rPr>
          <w:b/>
          <w:sz w:val="24"/>
          <w:szCs w:val="24"/>
        </w:rPr>
        <w:t>formulář pro hodnotitele</w:t>
      </w:r>
    </w:p>
    <w:p w14:paraId="204496C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259092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Poznámky:</w:t>
      </w:r>
    </w:p>
    <w:p w14:paraId="2CC164EE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 je realizováno stupnicí 1 až 5 s významem jako ve škole.</w:t>
      </w:r>
    </w:p>
    <w:p w14:paraId="1249BBAF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e každé položce je povinný i textový komentář.</w:t>
      </w:r>
    </w:p>
    <w:p w14:paraId="31B1DC0D" w14:textId="77777777" w:rsidR="00B76B54" w:rsidRPr="00020475" w:rsidRDefault="00B76B54" w:rsidP="00020475">
      <w:pPr>
        <w:pStyle w:val="Odstavecseseznamem"/>
        <w:numPr>
          <w:ilvl w:val="0"/>
          <w:numId w:val="1"/>
        </w:num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Vytýkané problémy je třeba zdokumentovat, nejlépe formou kopie obrazovky společně s datem pořízení</w:t>
      </w:r>
    </w:p>
    <w:p w14:paraId="0F53B066" w14:textId="77777777" w:rsidR="00020475" w:rsidRDefault="00020475" w:rsidP="00B76B54">
      <w:pPr>
        <w:spacing w:after="0" w:line="240" w:lineRule="auto"/>
        <w:rPr>
          <w:sz w:val="20"/>
          <w:szCs w:val="20"/>
        </w:rPr>
      </w:pPr>
    </w:p>
    <w:p w14:paraId="18A2EC15" w14:textId="77777777" w:rsidR="00812C94" w:rsidRPr="00020475" w:rsidRDefault="00812C94" w:rsidP="00B76B54">
      <w:pPr>
        <w:spacing w:after="0" w:line="240" w:lineRule="auto"/>
        <w:rPr>
          <w:sz w:val="20"/>
          <w:szCs w:val="20"/>
        </w:rPr>
      </w:pPr>
    </w:p>
    <w:p w14:paraId="3D47AFD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Úplnost podkladů</w:t>
      </w:r>
      <w:r w:rsidRPr="00020475">
        <w:rPr>
          <w:sz w:val="20"/>
          <w:szCs w:val="20"/>
        </w:rPr>
        <w:t>, předaných oponovaným týmem (pokud nejste schopni z předaných podkladů realizovat hodnocení, spojte se se zástupcem hodnoceného týmu a obratem s ním tuto situaci vyřešte).</w:t>
      </w:r>
    </w:p>
    <w:p w14:paraId="02323051" w14:textId="5B0AC843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3FFE">
        <w:rPr>
          <w:sz w:val="20"/>
          <w:szCs w:val="20"/>
        </w:rPr>
        <w:t xml:space="preserve"> 1</w:t>
      </w:r>
    </w:p>
    <w:p w14:paraId="5A74390A" w14:textId="09068D6C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33FFE">
        <w:rPr>
          <w:sz w:val="20"/>
          <w:szCs w:val="20"/>
        </w:rPr>
        <w:t xml:space="preserve"> Veškeré podklady a přihlašování funguje.</w:t>
      </w:r>
    </w:p>
    <w:p w14:paraId="37BD158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6BEF5479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</w:p>
    <w:p w14:paraId="578898E5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Rozsah předané funkčnosti</w:t>
      </w:r>
      <w:r w:rsidRPr="00020475">
        <w:rPr>
          <w:sz w:val="20"/>
          <w:szCs w:val="20"/>
        </w:rPr>
        <w:t xml:space="preserve"> vzhledem k celkovému zadání</w:t>
      </w:r>
    </w:p>
    <w:p w14:paraId="2E5E7B9C" w14:textId="5E9AD956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3FFE">
        <w:rPr>
          <w:sz w:val="20"/>
          <w:szCs w:val="20"/>
        </w:rPr>
        <w:t xml:space="preserve"> 3</w:t>
      </w:r>
    </w:p>
    <w:p w14:paraId="79B8D128" w14:textId="28217B42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33FFE">
        <w:rPr>
          <w:sz w:val="20"/>
          <w:szCs w:val="20"/>
        </w:rPr>
        <w:t xml:space="preserve"> Aplikace funguje je v podstatě skoro funkční. Přihlašování funguje tak jak by mělo a je přehledné. Zatím nefunguje zobrazování člálnků a nefungují odkazy na hroní liště pro aktuality a témata. </w:t>
      </w:r>
    </w:p>
    <w:p w14:paraId="423CE24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4C22D57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8523122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Uživatelská přívětivost</w:t>
      </w:r>
      <w:r w:rsidRPr="00020475">
        <w:rPr>
          <w:sz w:val="20"/>
          <w:szCs w:val="20"/>
        </w:rPr>
        <w:t xml:space="preserve"> hodnocené aplikace</w:t>
      </w:r>
    </w:p>
    <w:p w14:paraId="2433A69E" w14:textId="51C63D66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3FFE">
        <w:rPr>
          <w:sz w:val="20"/>
          <w:szCs w:val="20"/>
        </w:rPr>
        <w:t xml:space="preserve"> 2</w:t>
      </w:r>
    </w:p>
    <w:p w14:paraId="6C8BB6E4" w14:textId="18669C12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33FFE">
        <w:rPr>
          <w:sz w:val="20"/>
          <w:szCs w:val="20"/>
        </w:rPr>
        <w:t xml:space="preserve"> Aplikace vypadá moc hezky a je srozumitelná. Uživatel po jejím dokončení nebude mít problém s nalezením všeho potřebného. Spodní lišta je až moc velká a celkem rušivá. </w:t>
      </w:r>
    </w:p>
    <w:p w14:paraId="46F42B3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202A7D2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90F0B8B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Chyby</w:t>
      </w:r>
      <w:r w:rsidRPr="00020475">
        <w:rPr>
          <w:sz w:val="20"/>
          <w:szCs w:val="20"/>
        </w:rPr>
        <w:t>, zaznamenané při testování</w:t>
      </w:r>
    </w:p>
    <w:p w14:paraId="713AA1F1" w14:textId="07A84811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3FFE">
        <w:rPr>
          <w:sz w:val="20"/>
          <w:szCs w:val="20"/>
        </w:rPr>
        <w:t xml:space="preserve"> 2</w:t>
      </w:r>
    </w:p>
    <w:p w14:paraId="7163A192" w14:textId="227F774F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33FFE">
        <w:rPr>
          <w:sz w:val="20"/>
          <w:szCs w:val="20"/>
        </w:rPr>
        <w:t xml:space="preserve"> Nebudu hodnotit to že ještě nefungují některé odkazy. Občas je někde napsaný a nesmazaný text který je vygenerovaný v LoremIpsum </w:t>
      </w:r>
      <w:r w:rsidR="00533FFE">
        <w:rPr>
          <w:sz w:val="20"/>
          <w:szCs w:val="20"/>
        </w:rPr>
        <w:br/>
      </w:r>
      <w:r w:rsidR="00533FFE" w:rsidRPr="00533FFE">
        <w:rPr>
          <w:sz w:val="20"/>
          <w:szCs w:val="20"/>
        </w:rPr>
        <w:drawing>
          <wp:inline distT="0" distB="0" distL="0" distR="0" wp14:anchorId="0F10D4C3" wp14:editId="225A9F77">
            <wp:extent cx="5391902" cy="2181529"/>
            <wp:effectExtent l="0" t="0" r="0" b="9525"/>
            <wp:docPr id="1751553207" name="Obrázek 1" descr="Obsah obrázku text, snímek obrazovky, Písm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553207" name="Obrázek 1" descr="Obsah obrázku text, snímek obrazovky, Písmo&#10;&#10;Popis byl vytvořen automaticky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A442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455EF46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7FC93F78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Aktuální </w:t>
      </w:r>
      <w:r w:rsidRPr="00020475">
        <w:rPr>
          <w:b/>
          <w:sz w:val="20"/>
          <w:szCs w:val="20"/>
        </w:rPr>
        <w:t>informační hodnota</w:t>
      </w:r>
      <w:r w:rsidRPr="00020475">
        <w:rPr>
          <w:sz w:val="20"/>
          <w:szCs w:val="20"/>
        </w:rPr>
        <w:t xml:space="preserve"> portálu (údaje o časopisu, redakční radě, způsobu publikování, obsahu časopisu apod.)</w:t>
      </w:r>
    </w:p>
    <w:p w14:paraId="6694E623" w14:textId="4D102562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3FFE">
        <w:rPr>
          <w:sz w:val="20"/>
          <w:szCs w:val="20"/>
        </w:rPr>
        <w:t xml:space="preserve"> 3</w:t>
      </w:r>
    </w:p>
    <w:p w14:paraId="794DBD2E" w14:textId="038A2A70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533FFE">
        <w:rPr>
          <w:sz w:val="20"/>
          <w:szCs w:val="20"/>
        </w:rPr>
        <w:t xml:space="preserve"> Při přihlášení na obyčejné stránce (ne jako admin) není vidno nic moc kromě kontaktu na adminy. Zatím žádné veřejné články . </w:t>
      </w:r>
    </w:p>
    <w:p w14:paraId="365F8034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8C6135A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1E1099C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Subjektivně vnímaná </w:t>
      </w:r>
      <w:r w:rsidRPr="00020475">
        <w:rPr>
          <w:b/>
          <w:sz w:val="20"/>
          <w:szCs w:val="20"/>
        </w:rPr>
        <w:t>kvalita</w:t>
      </w:r>
      <w:r w:rsidRPr="00020475">
        <w:rPr>
          <w:sz w:val="20"/>
          <w:szCs w:val="20"/>
        </w:rPr>
        <w:t xml:space="preserve"> (co se povedlo a co ještě potřebuje vylepšit)</w:t>
      </w:r>
    </w:p>
    <w:p w14:paraId="213A7C11" w14:textId="72E4EBFB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3FFE">
        <w:rPr>
          <w:sz w:val="20"/>
          <w:szCs w:val="20"/>
        </w:rPr>
        <w:t xml:space="preserve"> 2</w:t>
      </w:r>
    </w:p>
    <w:p w14:paraId="5BB65C36" w14:textId="49EBBA23" w:rsid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lastRenderedPageBreak/>
        <w:t>Komentář:</w:t>
      </w:r>
      <w:r w:rsidR="00533FFE">
        <w:rPr>
          <w:sz w:val="20"/>
          <w:szCs w:val="20"/>
        </w:rPr>
        <w:t xml:space="preserve"> Aplikace je hned na první pohled moc hezky vytvořená. Příjemný design který nás dokázal upoutat a ve kterém se bude dát snadno orienovat</w:t>
      </w:r>
      <w:r w:rsidR="00533FFE">
        <w:rPr>
          <w:sz w:val="20"/>
          <w:szCs w:val="20"/>
        </w:rPr>
        <w:br/>
      </w:r>
      <w:r w:rsidR="00533FFE" w:rsidRPr="00533FFE">
        <w:rPr>
          <w:sz w:val="20"/>
          <w:szCs w:val="20"/>
        </w:rPr>
        <w:drawing>
          <wp:inline distT="0" distB="0" distL="0" distR="0" wp14:anchorId="6267265C" wp14:editId="73302C81">
            <wp:extent cx="5760720" cy="2641600"/>
            <wp:effectExtent l="0" t="0" r="0" b="6350"/>
            <wp:docPr id="1796143409" name="Obrázek 1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143409" name="Obrázek 1" descr="Obsah obrázku text, snímek obrazovky, Písmo, číslo&#10;&#10;Popis byl vytvořen automaticky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3FFE">
        <w:rPr>
          <w:sz w:val="20"/>
          <w:szCs w:val="20"/>
        </w:rPr>
        <w:br/>
      </w:r>
    </w:p>
    <w:p w14:paraId="7A7D864E" w14:textId="5812B3E4" w:rsidR="00533FFE" w:rsidRPr="00020475" w:rsidRDefault="00533FFE" w:rsidP="00020475">
      <w:p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Uživatelské rozhraní pro adminy je ještě lepší a funkční. Veškeré informace v něm jsou krásně dostupné a přehledné.</w:t>
      </w:r>
      <w:r>
        <w:rPr>
          <w:sz w:val="20"/>
          <w:szCs w:val="20"/>
        </w:rPr>
        <w:br/>
      </w:r>
      <w:r w:rsidRPr="00533FFE">
        <w:rPr>
          <w:sz w:val="20"/>
          <w:szCs w:val="20"/>
        </w:rPr>
        <w:drawing>
          <wp:inline distT="0" distB="0" distL="0" distR="0" wp14:anchorId="608C2238" wp14:editId="74D0AAD7">
            <wp:extent cx="5760720" cy="2714625"/>
            <wp:effectExtent l="0" t="0" r="0" b="9525"/>
            <wp:docPr id="717359928" name="Obrázek 1" descr="Obsah obrázku text, snímek obrazovky, Multimediální software, software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359928" name="Obrázek 1" descr="Obsah obrázku text, snímek obrazovky, Multimediální software, software&#10;&#10;Popis byl vytvořen automaticky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C5AC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5532A7D5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135D6AD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uživatelské dokumentace</w:t>
      </w:r>
    </w:p>
    <w:p w14:paraId="01D7EF55" w14:textId="6687A2CB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3FFE">
        <w:rPr>
          <w:sz w:val="20"/>
          <w:szCs w:val="20"/>
        </w:rPr>
        <w:t xml:space="preserve"> </w:t>
      </w:r>
      <w:r w:rsidR="00286436">
        <w:rPr>
          <w:sz w:val="20"/>
          <w:szCs w:val="20"/>
        </w:rPr>
        <w:t>1</w:t>
      </w:r>
    </w:p>
    <w:p w14:paraId="540538B7" w14:textId="6734104C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:</w:t>
      </w:r>
      <w:r w:rsidR="00286436">
        <w:rPr>
          <w:sz w:val="20"/>
          <w:szCs w:val="20"/>
        </w:rPr>
        <w:t xml:space="preserve"> Dají se v ní najíd přehledně všechny důležité informace a navíc je napsána hezky přehledně.</w:t>
      </w:r>
    </w:p>
    <w:p w14:paraId="675D9E18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D86F8D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0E059FE3" w14:textId="77777777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 xml:space="preserve">Užitečnost </w:t>
      </w:r>
      <w:r w:rsidRPr="00020475">
        <w:rPr>
          <w:b/>
          <w:sz w:val="20"/>
          <w:szCs w:val="20"/>
        </w:rPr>
        <w:t>administrátorské dokumentace</w:t>
      </w:r>
    </w:p>
    <w:p w14:paraId="08D36F08" w14:textId="6CA25A73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Hodnocení:</w:t>
      </w:r>
      <w:r w:rsidR="00533FFE">
        <w:rPr>
          <w:sz w:val="20"/>
          <w:szCs w:val="20"/>
        </w:rPr>
        <w:t xml:space="preserve"> 1</w:t>
      </w:r>
    </w:p>
    <w:p w14:paraId="325735C9" w14:textId="688FB2EB" w:rsidR="00020475" w:rsidRPr="00020475" w:rsidRDefault="00020475" w:rsidP="00020475">
      <w:pPr>
        <w:spacing w:after="0" w:line="240" w:lineRule="auto"/>
        <w:rPr>
          <w:sz w:val="20"/>
          <w:szCs w:val="20"/>
        </w:rPr>
      </w:pPr>
      <w:r w:rsidRPr="00020475">
        <w:rPr>
          <w:sz w:val="20"/>
          <w:szCs w:val="20"/>
        </w:rPr>
        <w:t>Komentář</w:t>
      </w:r>
      <w:r w:rsidR="00286436">
        <w:rPr>
          <w:sz w:val="20"/>
          <w:szCs w:val="20"/>
        </w:rPr>
        <w:t xml:space="preserve">: </w:t>
      </w:r>
      <w:r w:rsidR="00533FFE">
        <w:rPr>
          <w:sz w:val="20"/>
          <w:szCs w:val="20"/>
        </w:rPr>
        <w:t xml:space="preserve"> </w:t>
      </w:r>
      <w:r w:rsidR="00286436">
        <w:rPr>
          <w:sz w:val="20"/>
          <w:szCs w:val="20"/>
        </w:rPr>
        <w:t xml:space="preserve">Přesně jak u uživatelské dokumentace. Vše je napsáno přehledně a srozumitelně. Veškeré důležité inforamce jsou uvedeny. </w:t>
      </w:r>
    </w:p>
    <w:p w14:paraId="56B73C7B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4E981A11" w14:textId="77777777" w:rsidR="00020475" w:rsidRPr="00020475" w:rsidRDefault="00020475" w:rsidP="00B76B54">
      <w:pPr>
        <w:spacing w:after="0" w:line="240" w:lineRule="auto"/>
        <w:rPr>
          <w:sz w:val="20"/>
          <w:szCs w:val="20"/>
        </w:rPr>
      </w:pPr>
    </w:p>
    <w:p w14:paraId="3C2CE0C8" w14:textId="72F55B9D" w:rsidR="00B76B54" w:rsidRPr="00020475" w:rsidRDefault="00B76B54" w:rsidP="00B76B54">
      <w:pPr>
        <w:spacing w:after="0" w:line="240" w:lineRule="auto"/>
        <w:rPr>
          <w:sz w:val="20"/>
          <w:szCs w:val="20"/>
        </w:rPr>
      </w:pPr>
      <w:r w:rsidRPr="00020475">
        <w:rPr>
          <w:b/>
          <w:sz w:val="20"/>
          <w:szCs w:val="20"/>
        </w:rPr>
        <w:t>Další doporučení</w:t>
      </w:r>
      <w:r w:rsidRPr="00020475">
        <w:rPr>
          <w:sz w:val="20"/>
          <w:szCs w:val="20"/>
        </w:rPr>
        <w:t xml:space="preserve"> hodnocenému týmu</w:t>
      </w:r>
      <w:r w:rsidR="00020475" w:rsidRPr="00020475">
        <w:rPr>
          <w:sz w:val="20"/>
          <w:szCs w:val="20"/>
        </w:rPr>
        <w:t>:</w:t>
      </w:r>
      <w:r w:rsidR="00533FFE">
        <w:rPr>
          <w:sz w:val="20"/>
          <w:szCs w:val="20"/>
        </w:rPr>
        <w:br/>
      </w:r>
      <w:r w:rsidR="00533FFE">
        <w:rPr>
          <w:sz w:val="20"/>
          <w:szCs w:val="20"/>
        </w:rPr>
        <w:br/>
        <w:t xml:space="preserve">Doporučili bychom v hlavním menu trošku zmenšit spodní lištu. Dále bude potřeba zprovoznit prohlížení článků. </w:t>
      </w:r>
      <w:r w:rsidR="00286436">
        <w:rPr>
          <w:sz w:val="20"/>
          <w:szCs w:val="20"/>
        </w:rPr>
        <w:br/>
      </w:r>
      <w:r w:rsidR="00286436">
        <w:rPr>
          <w:sz w:val="20"/>
          <w:szCs w:val="20"/>
        </w:rPr>
        <w:lastRenderedPageBreak/>
        <w:t xml:space="preserve">Při registraci jakožto autor bychom doporučili aby se jako redaktor či autor nemohl přihlásit každý a byla vyžadována nějaká ochrana.  </w:t>
      </w:r>
      <w:r w:rsidR="00286436">
        <w:rPr>
          <w:sz w:val="20"/>
          <w:szCs w:val="20"/>
        </w:rPr>
        <w:br/>
        <w:t>Celkově však nemáme moc jiného co dodat.</w:t>
      </w:r>
    </w:p>
    <w:sectPr w:rsidR="00B76B54" w:rsidRPr="0002047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9ED1C7F"/>
    <w:multiLevelType w:val="hybridMultilevel"/>
    <w:tmpl w:val="DEAC2222"/>
    <w:lvl w:ilvl="0" w:tplc="0405000F">
      <w:start w:val="1"/>
      <w:numFmt w:val="decimal"/>
      <w:lvlText w:val="%1."/>
      <w:lvlJc w:val="left"/>
      <w:pPr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533786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wNbIwMjO3tDQzNzVW0lEKTi0uzszPAykwrAUAtlV8FCwAAAA="/>
  </w:docVars>
  <w:rsids>
    <w:rsidRoot w:val="00B76B54"/>
    <w:rsid w:val="00020475"/>
    <w:rsid w:val="00286436"/>
    <w:rsid w:val="00485EAF"/>
    <w:rsid w:val="00533FFE"/>
    <w:rsid w:val="005A6D0D"/>
    <w:rsid w:val="008010E3"/>
    <w:rsid w:val="00812C94"/>
    <w:rsid w:val="00825364"/>
    <w:rsid w:val="008C7127"/>
    <w:rsid w:val="00932BBA"/>
    <w:rsid w:val="00B76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AF8139"/>
  <w15:chartTrackingRefBased/>
  <w15:docId w15:val="{537A706D-5400-4BD4-9A45-F04699B6C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76B54"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0204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365</Words>
  <Characters>2157</Characters>
  <Application>Microsoft Office Word</Application>
  <DocSecurity>0</DocSecurity>
  <Lines>17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c. Dr. Ing. Jan Voráček, CSc.</dc:creator>
  <cp:keywords/>
  <dc:description/>
  <cp:lastModifiedBy>Michal David</cp:lastModifiedBy>
  <cp:revision>3</cp:revision>
  <cp:lastPrinted>2023-08-09T11:07:00Z</cp:lastPrinted>
  <dcterms:created xsi:type="dcterms:W3CDTF">2023-08-09T11:11:00Z</dcterms:created>
  <dcterms:modified xsi:type="dcterms:W3CDTF">2024-11-29T18:49:00Z</dcterms:modified>
</cp:coreProperties>
</file>